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2CF7F29"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47C8">
        <w:t xml:space="preserve">06</w:t>
      </w:r>
      <w:r w:rsidR="00145F9A" w:rsidRPr="00DB3E0E">
        <w:t/>
      </w:r>
      <w:r w:rsidR="00BF47C8">
        <w:t/>
      </w:r>
      <w:r w:rsidR="00145F9A">
        <w:t xml:space="preserve"> day of  </w:t>
      </w:r>
      <w:r w:rsidR="00BF47C8">
        <w:t xml:space="preserve">August</w:t>
      </w:r>
      <w:r w:rsidR="00145F9A" w:rsidRPr="00DB3E0E">
        <w:t/>
      </w:r>
      <w:r w:rsidR="00BF47C8">
        <w:t/>
      </w:r>
      <w:r w:rsidR="00145F9A">
        <w:t xml:space="preserve">,  </w:t>
      </w:r>
      <w:r w:rsidR="00BF47C8">
        <w:t xml:space="preserve">2024</w:t>
      </w:r>
      <w:r w:rsidR="00145F9A" w:rsidRPr="00DB3E0E">
        <w:t/>
      </w:r>
      <w:r w:rsidR="00BF47C8">
        <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540942AE" w:rsidR="00A8335C" w:rsidRPr="001777C1" w:rsidRDefault="00BF47C8" w:rsidP="00145F9A">
      <w:pPr>
        <w:ind w:left="142" w:hanging="142"/>
        <w:jc w:val="both"/>
      </w:pPr>
      <w:r>
        <w:rPr>
          <w:b/>
        </w:rPr>
        <w:t xml:space="preserve">SISINTY PRIVATE LIMITED</w:t>
      </w:r>
      <w:proofErr w:type="spellStart"/>
      <w:r w:rsidR="00145F9A" w:rsidRPr="00145F9A">
        <w:rPr>
          <w:b/>
        </w:rPr>
        <w:t/>
      </w:r>
      <w:proofErr w:type="spellEnd"/>
      <w:r>
        <w:rPr>
          <w:b/>
        </w:rPr>
        <w:t/>
      </w:r>
      <w:r w:rsidR="00145F9A" w:rsidRPr="00145F9A">
        <w:rPr>
          <w:b/>
        </w:rPr>
        <w:t>,</w:t>
      </w:r>
      <w:r w:rsidR="00145F9A">
        <w:t xml:space="preserve"> </w:t>
      </w:r>
      <w:r w:rsidR="00A8335C">
        <w:t>a company registered under the Companies Act, 2013</w:t>
      </w:r>
      <w:r w:rsidR="002F02FA">
        <w:t>/1956</w:t>
      </w:r>
      <w:r w:rsidR="00145F9A">
        <w:t xml:space="preserve"> having its registered office </w:t>
      </w:r>
      <w:r w:rsidR="00E7005B">
        <w:t xml:space="preserve">145, 5th Main Rd, Sector 6, HSR Layout, Bengaluru, Karnataka 560102</w:t>
      </w:r>
      <w:proofErr w:type="spellStart"/>
      <w:r w:rsidR="00145F9A" w:rsidRPr="00DB3E0E">
        <w:t/>
      </w:r>
      <w:proofErr w:type="spellEnd"/>
      <w:r w:rsidR="00E7005B">
        <w:t/>
      </w:r>
      <w:r w:rsidR="00145F9A">
        <w:t xml:space="preserve">, CIN </w:t>
      </w:r>
      <w:r w:rsidR="00E7005B">
        <w:t xml:space="preserve">U80904OR2020PTC034589</w:t>
      </w:r>
      <w:r w:rsidR="00145F9A" w:rsidRPr="00DB3E0E">
        <w:t/>
      </w:r>
      <w:r w:rsidR="00E7005B">
        <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3442E326" w:rsidR="00643D15" w:rsidRPr="00643D15" w:rsidRDefault="00643D15" w:rsidP="00643D15">
      <w:pPr>
        <w:rPr>
          <w:b/>
        </w:rPr>
      </w:pPr>
      <w:r>
        <w:t xml:space="preserve">           </w:t>
      </w:r>
      <w:r w:rsidR="00E7005B">
        <w:rPr>
          <w:b/>
        </w:rPr>
        <w:t xml:space="preserve">SISINTY PRIVATE LIMITED</w:t>
      </w:r>
      <w:proofErr w:type="spellStart"/>
      <w:r w:rsidRPr="00643D15">
        <w:rPr>
          <w:b/>
        </w:rPr>
        <w:t/>
      </w:r>
      <w:proofErr w:type="spellEnd"/>
      <w:r w:rsidR="00E7005B">
        <w:rPr>
          <w:b/>
        </w:rPr>
        <w:t/>
      </w:r>
      <w:r w:rsidRPr="00643D15">
        <w:rPr>
          <w:b/>
        </w:rPr>
        <w:t>:</w:t>
      </w:r>
    </w:p>
    <w:p w14:paraId="010D3880" w14:textId="490C541D"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E7005B">
        <w:t xml:space="preserve">145, 5th Main Rd, Sector 6, HSR Layout, Bengaluru, Karnataka 560102</w:t>
      </w:r>
      <w:proofErr w:type="spellStart"/>
      <w:r w:rsidR="00643D15" w:rsidRPr="00DB3E0E">
        <w:t/>
      </w:r>
      <w:proofErr w:type="spellEnd"/>
      <w:r w:rsidR="00E7005B">
        <w:t/>
      </w:r>
    </w:p>
    <w:bookmarkEnd w:id="0"/>
    <w:p w14:paraId="06095DAE" w14:textId="01F3DCC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E7005B">
        <w:t xml:space="preserve">9693220791</w:t>
      </w:r>
      <w:proofErr w:type="spellStart"/>
      <w:r w:rsidR="00643D15" w:rsidRPr="00DB3E0E">
        <w:t/>
      </w:r>
      <w:proofErr w:type="spellEnd"/>
      <w:r w:rsidR="00E7005B">
        <w:t/>
      </w:r>
    </w:p>
    <w:p w14:paraId="58C363A5" w14:textId="1475CB6A" w:rsidR="005D4619" w:rsidRPr="00B21A0E" w:rsidRDefault="005D4619" w:rsidP="00643D15">
      <w:pPr>
        <w:widowControl/>
        <w:spacing w:line="276" w:lineRule="auto"/>
        <w:ind w:left="1560" w:hanging="1985"/>
        <w:jc w:val="both"/>
      </w:pPr>
    </w:p>
    <w:p w14:paraId="73FB9216" w14:textId="55CBDD15"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E7005B">
        <w:t xml:space="preserve">[object Object]</w:t>
      </w:r>
      <w:proofErr w:type="spellStart"/>
      <w:r w:rsidR="00643D15" w:rsidRPr="00DB3E0E">
        <w:t/>
      </w:r>
      <w:proofErr w:type="spellEnd"/>
      <w:r w:rsidR="00E7005B">
        <w:t/>
      </w:r>
    </w:p>
    <w:p w14:paraId="5D72E62D" w14:textId="592CE6CF"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E7005B">
        <w:t xml:space="preserve">Chaitanya</w:t>
      </w:r>
      <w:proofErr w:type="spellStart"/>
      <w:r w:rsidR="000F3658">
        <w:t/>
      </w:r>
      <w:proofErr w:type="spellEnd"/>
      <w:r w:rsidR="00E7005B">
        <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6C85F1B7"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E7005B">
        <w:rPr>
          <w:b/>
        </w:rPr>
        <w:t xml:space="preserve">SISINTY PRIVATE LIMITED</w:t>
      </w:r>
      <w:proofErr w:type="spellStart"/>
      <w:r w:rsidR="00643D15" w:rsidRPr="00643D15">
        <w:rPr>
          <w:b/>
        </w:rPr>
        <w:t/>
      </w:r>
      <w:proofErr w:type="spellEnd"/>
      <w:r w:rsidR="00E7005B">
        <w:rPr>
          <w:b/>
        </w:rPr>
        <w:t/>
      </w:r>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3E7A90F"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0F3658">
        <w:t>[kyc_authorized_signatory]</w:t>
      </w:r>
    </w:p>
    <w:p w14:paraId="5D20D784" w14:textId="3F6C3885" w:rsidR="00FF0D7B" w:rsidRDefault="005D4619" w:rsidP="005D4619">
      <w:pPr>
        <w:rPr>
          <w:spacing w:val="-9"/>
        </w:rPr>
      </w:pPr>
      <w:r w:rsidRPr="00577A61">
        <w:t xml:space="preserve"> Designation:</w:t>
      </w:r>
      <w:r w:rsidRPr="00577A61">
        <w:rPr>
          <w:spacing w:val="-9"/>
        </w:rPr>
        <w:t xml:space="preserve"> </w:t>
      </w:r>
      <w:r w:rsidRPr="00577A61">
        <w:t>-</w:t>
      </w:r>
      <w:r w:rsidR="00E7005B">
        <w:t xml:space="preserve"> Finance Executive</w:t>
      </w:r>
      <w:proofErr w:type="spellStart"/>
      <w:r w:rsidR="00643D15" w:rsidRPr="00DB3E0E">
        <w:t/>
      </w:r>
      <w:proofErr w:type="spellEnd"/>
      <w:r w:rsidR="00E7005B">
        <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426912E6" w14:textId="337DF11E" w:rsidR="00DC0829"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643D15" w:rsidRPr="00172F6A">
        <w:t>[</w:t>
      </w:r>
      <w:proofErr w:type="spellStart"/>
      <w:r w:rsidR="00643D15" w:rsidRPr="00172F6A">
        <w:t>product_snapshot</w:t>
      </w:r>
      <w:proofErr w:type="spellEnd"/>
      <w:r w:rsidR="00643D15" w:rsidRPr="00172F6A">
        <w:t>]</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41DCF4E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SISINTY PRIVATE LIMITED</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77777777" w:rsidR="000F3658" w:rsidRDefault="00965250" w:rsidP="00965250">
      <w:r>
        <w:t xml:space="preserve"> </w:t>
      </w:r>
      <w:r w:rsidRPr="00577A61">
        <w:t>Name:</w:t>
      </w:r>
      <w:r w:rsidRPr="00577A61">
        <w:rPr>
          <w:spacing w:val="-5"/>
        </w:rPr>
        <w:t xml:space="preserve"> </w:t>
      </w:r>
      <w:r w:rsidRPr="00577A61">
        <w:t>-</w:t>
      </w:r>
      <w:r>
        <w:t xml:space="preserve"> </w:t>
      </w:r>
      <w:r w:rsidR="000F3658">
        <w:t>[</w:t>
      </w:r>
      <w:proofErr w:type="spellStart"/>
      <w:r w:rsidR="000F3658">
        <w:t>kyc_authorized_signatory</w:t>
      </w:r>
      <w:proofErr w:type="spellEnd"/>
      <w:r w:rsidR="000F3658">
        <w:t>]</w:t>
      </w:r>
    </w:p>
    <w:p w14:paraId="07688666" w14:textId="04E3848E"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DE0D69">
        <w:t xml:space="preserve">Finance Executive</w:t>
      </w:r>
      <w:proofErr w:type="spellStart"/>
      <w:r w:rsidR="00643D15" w:rsidRPr="00DB3E0E">
        <w:t/>
      </w:r>
      <w:proofErr w:type="spellEnd"/>
      <w:r w:rsidR="00DE0D69">
        <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w:t>
      </w:r>
      <w:r w:rsidR="00383E97">
        <w:lastRenderedPageBreak/>
        <w:t xml:space="preserve">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12D5261B"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SISINTY PRIVATE LIMITED</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580FE495"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0F3658">
        <w:t>[</w:t>
      </w:r>
      <w:proofErr w:type="spellStart"/>
      <w:r w:rsidR="000F3658">
        <w:t>kyc_authorized_signatory</w:t>
      </w:r>
      <w:proofErr w:type="spellEnd"/>
      <w:r w:rsidR="000F3658">
        <w:t>]</w:t>
      </w:r>
    </w:p>
    <w:p w14:paraId="022A6BE1" w14:textId="26D5E62B" w:rsidR="009144B2" w:rsidRDefault="009144B2" w:rsidP="009144B2">
      <w:pPr>
        <w:rPr>
          <w:spacing w:val="-9"/>
        </w:rPr>
      </w:pPr>
      <w:r w:rsidRPr="00577A61">
        <w:t xml:space="preserve"> Designation:</w:t>
      </w:r>
      <w:r w:rsidRPr="00577A61">
        <w:rPr>
          <w:spacing w:val="-9"/>
        </w:rPr>
        <w:t xml:space="preserve"> </w:t>
      </w:r>
      <w:r w:rsidRPr="00577A61">
        <w:t>-</w:t>
      </w:r>
      <w:r w:rsidR="00DE0D69">
        <w:t xml:space="preserve"> Finance Executive</w:t>
      </w:r>
      <w:proofErr w:type="spellStart"/>
      <w:r w:rsidR="00643D15" w:rsidRPr="00DB3E0E">
        <w:t/>
      </w:r>
      <w:proofErr w:type="spellEnd"/>
      <w:r w:rsidR="00DE0D69">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0404FE" w14:textId="77777777" w:rsidR="00E10CD4" w:rsidRDefault="00E10CD4">
      <w:r>
        <w:separator/>
      </w:r>
    </w:p>
  </w:endnote>
  <w:endnote w:type="continuationSeparator" w:id="0">
    <w:p w14:paraId="7A1AB8C1" w14:textId="77777777" w:rsidR="00E10CD4" w:rsidRDefault="00E10C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722FBB" w14:textId="77777777" w:rsidR="00E10CD4" w:rsidRDefault="00E10CD4">
      <w:r>
        <w:separator/>
      </w:r>
    </w:p>
  </w:footnote>
  <w:footnote w:type="continuationSeparator" w:id="0">
    <w:p w14:paraId="595514AA" w14:textId="77777777" w:rsidR="00E10CD4" w:rsidRDefault="00E10C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B128D"/>
    <w:rsid w:val="003B2132"/>
    <w:rsid w:val="003C3901"/>
    <w:rsid w:val="003C5238"/>
    <w:rsid w:val="003C64F1"/>
    <w:rsid w:val="003C6F24"/>
    <w:rsid w:val="003E3846"/>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8374D"/>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0F2"/>
    <w:rsid w:val="00A70553"/>
    <w:rsid w:val="00A71EFC"/>
    <w:rsid w:val="00A76AB5"/>
    <w:rsid w:val="00A8335C"/>
    <w:rsid w:val="00A84ABF"/>
    <w:rsid w:val="00A84C5A"/>
    <w:rsid w:val="00A86215"/>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BF47C8"/>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DE0D69"/>
    <w:rsid w:val="00E10CD4"/>
    <w:rsid w:val="00E13E37"/>
    <w:rsid w:val="00E151A7"/>
    <w:rsid w:val="00E22B84"/>
    <w:rsid w:val="00E26F4B"/>
    <w:rsid w:val="00E3790A"/>
    <w:rsid w:val="00E415B6"/>
    <w:rsid w:val="00E425AD"/>
    <w:rsid w:val="00E43FA7"/>
    <w:rsid w:val="00E51FCC"/>
    <w:rsid w:val="00E52AD0"/>
    <w:rsid w:val="00E668C6"/>
    <w:rsid w:val="00E7005B"/>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3</Pages>
  <Words>4306</Words>
  <Characters>2454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8</cp:revision>
  <cp:lastPrinted>2022-10-11T09:16:00Z</cp:lastPrinted>
  <dcterms:created xsi:type="dcterms:W3CDTF">2024-07-11T05:31:00Z</dcterms:created>
  <dcterms:modified xsi:type="dcterms:W3CDTF">2024-08-06T05:17:00Z</dcterms:modified>
</cp:coreProperties>
</file>